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BC0400" w14:textId="11ADF305" w:rsid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begin"/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r w:rsidR="009643C7">
        <w:rPr>
          <w:rFonts w:ascii="Times New Roman" w:eastAsia="Times New Roman" w:hAnsi="Times New Roman" w:cs="Times New Roman"/>
          <w:b/>
          <w:sz w:val="24"/>
          <w:szCs w:val="24"/>
        </w:rPr>
        <w:t>IS THIS A CAT?</w: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</w:p>
    <w:p w14:paraId="58F2533C" w14:textId="77777777" w:rsidR="00E044B2" w:rsidRPr="00E044B2" w:rsidRDefault="00E044B2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37D7165C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5C27B5">
        <w:rPr>
          <w:rFonts w:ascii="Times New Roman" w:eastAsia="Times New Roman" w:hAnsi="Times New Roman" w:cs="Times New Roman"/>
          <w:sz w:val="24"/>
          <w:szCs w:val="24"/>
        </w:rPr>
        <w:t>Darrell Bryan</w: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0B34AEF3" w:rsidR="00B271A4" w:rsidRPr="00587F4C" w:rsidRDefault="005C27B5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nshawe College</w:t>
      </w:r>
    </w:p>
    <w:p w14:paraId="09644767" w14:textId="714D1201" w:rsidR="00E044B2" w:rsidRDefault="005C27B5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hil-1006</w:t>
      </w:r>
      <w:r w:rsidR="00E044B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Great Philosopher</w:t>
      </w:r>
    </w:p>
    <w:p w14:paraId="6713EECA" w14:textId="19C26029" w:rsidR="00E044B2" w:rsidRDefault="00447D37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47D37">
        <w:rPr>
          <w:rFonts w:ascii="Times New Roman" w:eastAsia="Times New Roman" w:hAnsi="Times New Roman" w:cs="Times New Roman"/>
          <w:sz w:val="24"/>
          <w:szCs w:val="24"/>
        </w:rPr>
        <w:t>Dr. Nicholas McGinnis</w:t>
      </w:r>
    </w:p>
    <w:p w14:paraId="02BCBA51" w14:textId="03D2804C" w:rsidR="00E044B2" w:rsidRPr="00587F4C" w:rsidRDefault="00447D37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eb 13, 2021</w:t>
      </w:r>
    </w:p>
    <w:p w14:paraId="62BE8B82" w14:textId="7D9F1484" w:rsidR="00F315A1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16C86A89" w14:textId="77777777" w:rsidR="00AA696A" w:rsidRDefault="00AA696A" w:rsidP="00587F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FAD916" w14:textId="4A220937" w:rsidR="00587F4C" w:rsidRPr="00E044B2" w:rsidRDefault="009643C7" w:rsidP="00587F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S THIS A CAT?</w:t>
      </w:r>
    </w:p>
    <w:p w14:paraId="3BC67D4C" w14:textId="1C17FFB6" w:rsidR="00B05A7B" w:rsidRDefault="00587F4C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tab/>
      </w:r>
      <w:r w:rsidR="00B05A7B">
        <w:rPr>
          <w:rFonts w:ascii="Times New Roman" w:hAnsi="Times New Roman" w:cs="Times New Roman"/>
          <w:sz w:val="24"/>
          <w:szCs w:val="24"/>
        </w:rPr>
        <w:t xml:space="preserve">The great Philosopher Plato </w:t>
      </w:r>
      <w:r w:rsidR="000D7D04">
        <w:rPr>
          <w:rFonts w:ascii="Times New Roman" w:hAnsi="Times New Roman" w:cs="Times New Roman"/>
          <w:sz w:val="24"/>
          <w:szCs w:val="24"/>
        </w:rPr>
        <w:t xml:space="preserve">spoke of this </w:t>
      </w:r>
      <w:r w:rsidR="00B05A7B">
        <w:rPr>
          <w:rFonts w:ascii="Times New Roman" w:hAnsi="Times New Roman" w:cs="Times New Roman"/>
          <w:sz w:val="24"/>
          <w:szCs w:val="24"/>
        </w:rPr>
        <w:t xml:space="preserve">‘Theory of Forms’, a theory in which tried to solve the question of ‘What makes a thing the kind of thing it is’. How </w:t>
      </w:r>
      <w:r w:rsidR="000D7D04">
        <w:rPr>
          <w:rFonts w:ascii="Times New Roman" w:hAnsi="Times New Roman" w:cs="Times New Roman"/>
          <w:sz w:val="24"/>
          <w:szCs w:val="24"/>
        </w:rPr>
        <w:t>can humans</w:t>
      </w:r>
      <w:r w:rsidR="00B05A7B">
        <w:rPr>
          <w:rFonts w:ascii="Times New Roman" w:hAnsi="Times New Roman" w:cs="Times New Roman"/>
          <w:sz w:val="24"/>
          <w:szCs w:val="24"/>
        </w:rPr>
        <w:t xml:space="preserve"> look at something</w:t>
      </w:r>
      <w:r w:rsidR="000D7D04">
        <w:rPr>
          <w:rFonts w:ascii="Times New Roman" w:hAnsi="Times New Roman" w:cs="Times New Roman"/>
          <w:sz w:val="24"/>
          <w:szCs w:val="24"/>
        </w:rPr>
        <w:t xml:space="preserve"> new</w:t>
      </w:r>
      <w:r w:rsidR="00B05A7B">
        <w:rPr>
          <w:rFonts w:ascii="Times New Roman" w:hAnsi="Times New Roman" w:cs="Times New Roman"/>
          <w:sz w:val="24"/>
          <w:szCs w:val="24"/>
        </w:rPr>
        <w:t xml:space="preserve"> and categorize the item into similar </w:t>
      </w:r>
      <w:r w:rsidR="000D7D04">
        <w:rPr>
          <w:rFonts w:ascii="Times New Roman" w:hAnsi="Times New Roman" w:cs="Times New Roman"/>
          <w:sz w:val="24"/>
          <w:szCs w:val="24"/>
        </w:rPr>
        <w:t>groupings?</w:t>
      </w:r>
      <w:r w:rsidR="00B05A7B">
        <w:rPr>
          <w:rFonts w:ascii="Times New Roman" w:hAnsi="Times New Roman" w:cs="Times New Roman"/>
          <w:sz w:val="24"/>
          <w:szCs w:val="24"/>
        </w:rPr>
        <w:t xml:space="preserve"> On top of this, the theory tries to unravel the process of learning, how are humans able to learn anything at all?</w:t>
      </w:r>
      <w:r w:rsidR="000D7D04">
        <w:rPr>
          <w:rFonts w:ascii="Times New Roman" w:hAnsi="Times New Roman" w:cs="Times New Roman"/>
          <w:sz w:val="24"/>
          <w:szCs w:val="24"/>
        </w:rPr>
        <w:t xml:space="preserve"> In doing so, Plato denounces the belief that humans are born as a blank slate, and instead believes our souls are eternal, forever </w:t>
      </w:r>
      <w:r w:rsidR="00C40241">
        <w:rPr>
          <w:rFonts w:ascii="Times New Roman" w:hAnsi="Times New Roman" w:cs="Times New Roman"/>
          <w:sz w:val="24"/>
          <w:szCs w:val="24"/>
        </w:rPr>
        <w:t>carrying fragments of</w:t>
      </w:r>
      <w:r w:rsidR="000D7D04">
        <w:rPr>
          <w:rFonts w:ascii="Times New Roman" w:hAnsi="Times New Roman" w:cs="Times New Roman"/>
          <w:sz w:val="24"/>
          <w:szCs w:val="24"/>
        </w:rPr>
        <w:t xml:space="preserve"> knowledge in which we simply </w:t>
      </w:r>
      <w:r w:rsidR="002A381A">
        <w:rPr>
          <w:rFonts w:ascii="Times New Roman" w:hAnsi="Times New Roman" w:cs="Times New Roman"/>
          <w:sz w:val="24"/>
          <w:szCs w:val="24"/>
        </w:rPr>
        <w:t>must</w:t>
      </w:r>
      <w:r w:rsidR="00447D37">
        <w:rPr>
          <w:rFonts w:ascii="Times New Roman" w:hAnsi="Times New Roman" w:cs="Times New Roman"/>
          <w:sz w:val="24"/>
          <w:szCs w:val="24"/>
        </w:rPr>
        <w:t xml:space="preserve"> recall. </w:t>
      </w:r>
    </w:p>
    <w:p w14:paraId="283C72BA" w14:textId="34300540" w:rsidR="00B05A7B" w:rsidRDefault="00B05A7B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D0EAF3F" w14:textId="2596FDDE" w:rsidR="001D6DB7" w:rsidRDefault="001D6DB7" w:rsidP="001D6DB7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ory of Forms</w:t>
      </w:r>
    </w:p>
    <w:p w14:paraId="21D7F4EC" w14:textId="3D08CCEA" w:rsidR="0013580F" w:rsidRDefault="00736079" w:rsidP="00736079">
      <w:pPr>
        <w:pStyle w:val="NoSpacing"/>
        <w:spacing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736079">
        <w:rPr>
          <w:rFonts w:ascii="Times New Roman" w:hAnsi="Times New Roman" w:cs="Times New Roman"/>
          <w:bCs/>
          <w:sz w:val="24"/>
          <w:szCs w:val="24"/>
        </w:rPr>
        <w:drawing>
          <wp:anchor distT="0" distB="0" distL="114300" distR="114300" simplePos="0" relativeHeight="251657216" behindDoc="1" locked="0" layoutInCell="1" allowOverlap="1" wp14:anchorId="2C35582B" wp14:editId="32EE4817">
            <wp:simplePos x="0" y="0"/>
            <wp:positionH relativeFrom="margin">
              <wp:posOffset>1656080</wp:posOffset>
            </wp:positionH>
            <wp:positionV relativeFrom="paragraph">
              <wp:posOffset>2148678</wp:posOffset>
            </wp:positionV>
            <wp:extent cx="4281170" cy="2517775"/>
            <wp:effectExtent l="0" t="0" r="5080" b="0"/>
            <wp:wrapTight wrapText="bothSides">
              <wp:wrapPolygon edited="0">
                <wp:start x="0" y="0"/>
                <wp:lineTo x="0" y="21409"/>
                <wp:lineTo x="21530" y="21409"/>
                <wp:lineTo x="2153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17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D6DB7">
        <w:rPr>
          <w:rFonts w:ascii="Times New Roman" w:hAnsi="Times New Roman" w:cs="Times New Roman"/>
          <w:bCs/>
          <w:sz w:val="24"/>
          <w:szCs w:val="24"/>
        </w:rPr>
        <w:t xml:space="preserve">According to Plato, all things derive from </w:t>
      </w:r>
      <w:r w:rsidR="006F7E0F">
        <w:rPr>
          <w:rFonts w:ascii="Times New Roman" w:hAnsi="Times New Roman" w:cs="Times New Roman"/>
          <w:bCs/>
          <w:sz w:val="24"/>
          <w:szCs w:val="24"/>
        </w:rPr>
        <w:t>the ‘Form of G</w:t>
      </w:r>
      <w:r w:rsidR="001D6DB7">
        <w:rPr>
          <w:rFonts w:ascii="Times New Roman" w:hAnsi="Times New Roman" w:cs="Times New Roman"/>
          <w:bCs/>
          <w:sz w:val="24"/>
          <w:szCs w:val="24"/>
        </w:rPr>
        <w:t>ood</w:t>
      </w:r>
      <w:r w:rsidR="006F7E0F">
        <w:rPr>
          <w:rFonts w:ascii="Times New Roman" w:hAnsi="Times New Roman" w:cs="Times New Roman"/>
          <w:bCs/>
          <w:sz w:val="24"/>
          <w:szCs w:val="24"/>
        </w:rPr>
        <w:t>’</w:t>
      </w:r>
      <w:r w:rsidR="001D6DB7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3580F">
        <w:rPr>
          <w:rFonts w:ascii="Times New Roman" w:hAnsi="Times New Roman" w:cs="Times New Roman"/>
          <w:bCs/>
          <w:sz w:val="24"/>
          <w:szCs w:val="24"/>
        </w:rPr>
        <w:t>e</w:t>
      </w:r>
      <w:r w:rsidR="001D6DB7">
        <w:rPr>
          <w:rFonts w:ascii="Times New Roman" w:hAnsi="Times New Roman" w:cs="Times New Roman"/>
          <w:bCs/>
          <w:sz w:val="24"/>
          <w:szCs w:val="24"/>
        </w:rPr>
        <w:t xml:space="preserve">verything that could ever be is just an incomplete </w:t>
      </w:r>
      <w:r w:rsidR="0013580F">
        <w:rPr>
          <w:rFonts w:ascii="Times New Roman" w:hAnsi="Times New Roman" w:cs="Times New Roman"/>
          <w:bCs/>
          <w:sz w:val="24"/>
          <w:szCs w:val="24"/>
        </w:rPr>
        <w:t>shard of this greater good. A step down are the higher forms, which are the intangible characteristics of things like pure beauty</w:t>
      </w:r>
      <w:r w:rsidR="00162A68">
        <w:rPr>
          <w:rFonts w:ascii="Times New Roman" w:hAnsi="Times New Roman" w:cs="Times New Roman"/>
          <w:bCs/>
          <w:sz w:val="24"/>
          <w:szCs w:val="24"/>
        </w:rPr>
        <w:t>,</w:t>
      </w:r>
      <w:r w:rsidR="0013580F">
        <w:rPr>
          <w:rFonts w:ascii="Times New Roman" w:hAnsi="Times New Roman" w:cs="Times New Roman"/>
          <w:bCs/>
          <w:sz w:val="24"/>
          <w:szCs w:val="24"/>
        </w:rPr>
        <w:t xml:space="preserve"> justice</w:t>
      </w:r>
      <w:r w:rsidR="00162A68">
        <w:rPr>
          <w:rFonts w:ascii="Times New Roman" w:hAnsi="Times New Roman" w:cs="Times New Roman"/>
          <w:bCs/>
          <w:sz w:val="24"/>
          <w:szCs w:val="24"/>
        </w:rPr>
        <w:t xml:space="preserve"> and good</w:t>
      </w:r>
      <w:r w:rsidR="0013580F">
        <w:rPr>
          <w:rFonts w:ascii="Times New Roman" w:hAnsi="Times New Roman" w:cs="Times New Roman"/>
          <w:bCs/>
          <w:sz w:val="24"/>
          <w:szCs w:val="24"/>
        </w:rPr>
        <w:t xml:space="preserve">. Again, many traits can be attuned to these higher forms, but </w:t>
      </w:r>
      <w:r w:rsidR="008C6481">
        <w:rPr>
          <w:rFonts w:ascii="Times New Roman" w:hAnsi="Times New Roman" w:cs="Times New Roman"/>
          <w:bCs/>
          <w:sz w:val="24"/>
          <w:szCs w:val="24"/>
        </w:rPr>
        <w:t xml:space="preserve">no one characteristic can define </w:t>
      </w:r>
      <w:r w:rsidR="00C40241">
        <w:rPr>
          <w:rFonts w:ascii="Times New Roman" w:hAnsi="Times New Roman" w:cs="Times New Roman"/>
          <w:bCs/>
          <w:sz w:val="24"/>
          <w:szCs w:val="24"/>
        </w:rPr>
        <w:t>them</w:t>
      </w:r>
      <w:r w:rsidR="0013580F">
        <w:rPr>
          <w:rFonts w:ascii="Times New Roman" w:hAnsi="Times New Roman" w:cs="Times New Roman"/>
          <w:bCs/>
          <w:sz w:val="24"/>
          <w:szCs w:val="24"/>
        </w:rPr>
        <w:t xml:space="preserve">. Below that we have the lower forms, these forms are the </w:t>
      </w:r>
      <w:r w:rsidR="008C6481">
        <w:rPr>
          <w:rFonts w:ascii="Times New Roman" w:hAnsi="Times New Roman" w:cs="Times New Roman"/>
          <w:bCs/>
          <w:sz w:val="24"/>
          <w:szCs w:val="24"/>
        </w:rPr>
        <w:t>concept of the perfect version of a material object; as in, one perfect entity with many imperfect instances.</w:t>
      </w:r>
      <w:r w:rsidRPr="0073607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7E0F">
        <w:rPr>
          <w:rFonts w:ascii="Times New Roman" w:hAnsi="Times New Roman" w:cs="Times New Roman"/>
          <w:bCs/>
          <w:sz w:val="24"/>
          <w:szCs w:val="24"/>
        </w:rPr>
        <w:t xml:space="preserve"> To Plato these i</w:t>
      </w:r>
      <w:r w:rsidR="00DD1958">
        <w:rPr>
          <w:rFonts w:ascii="Times New Roman" w:hAnsi="Times New Roman" w:cs="Times New Roman"/>
          <w:bCs/>
          <w:sz w:val="24"/>
          <w:szCs w:val="24"/>
        </w:rPr>
        <w:t xml:space="preserve">ncomplete </w:t>
      </w:r>
      <w:r w:rsidR="006F7E0F">
        <w:rPr>
          <w:rFonts w:ascii="Times New Roman" w:hAnsi="Times New Roman" w:cs="Times New Roman"/>
          <w:bCs/>
          <w:sz w:val="24"/>
          <w:szCs w:val="24"/>
        </w:rPr>
        <w:t xml:space="preserve">instances are what we call life, the </w:t>
      </w:r>
      <w:r>
        <w:rPr>
          <w:rFonts w:ascii="Times New Roman" w:hAnsi="Times New Roman" w:cs="Times New Roman"/>
          <w:bCs/>
          <w:sz w:val="24"/>
          <w:szCs w:val="24"/>
        </w:rPr>
        <w:t>material world</w:t>
      </w:r>
      <w:r w:rsidR="006F7E0F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simply </w:t>
      </w:r>
      <w:r w:rsidR="006F7E0F">
        <w:rPr>
          <w:rFonts w:ascii="Times New Roman" w:hAnsi="Times New Roman" w:cs="Times New Roman"/>
          <w:bCs/>
          <w:sz w:val="24"/>
          <w:szCs w:val="24"/>
        </w:rPr>
        <w:t>being just a shadow of imperfect attempts at lower forms, and humans being imperfect attempts at higher forms.</w:t>
      </w:r>
    </w:p>
    <w:p w14:paraId="02F3ECFF" w14:textId="21ABBE4C" w:rsidR="00736079" w:rsidRDefault="00736079" w:rsidP="001D6DB7">
      <w:pPr>
        <w:pStyle w:val="NoSpacing"/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4B029BF" w14:textId="1673D1DE" w:rsidR="00AA696A" w:rsidRDefault="00AA696A" w:rsidP="001D6DB7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What’s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the problem?</w:t>
      </w:r>
    </w:p>
    <w:p w14:paraId="66BC68AC" w14:textId="6DE820E1" w:rsidR="005049E9" w:rsidRDefault="00AA696A" w:rsidP="00B97D6A">
      <w:pPr>
        <w:pStyle w:val="NoSpacing"/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CC2535">
        <w:rPr>
          <w:rFonts w:ascii="Times New Roman" w:hAnsi="Times New Roman" w:cs="Times New Roman"/>
          <w:bCs/>
          <w:sz w:val="24"/>
          <w:szCs w:val="24"/>
        </w:rPr>
        <w:t>With this theory</w:t>
      </w:r>
      <w:r w:rsidR="00FA3A16">
        <w:rPr>
          <w:rFonts w:ascii="Times New Roman" w:hAnsi="Times New Roman" w:cs="Times New Roman"/>
          <w:bCs/>
          <w:sz w:val="24"/>
          <w:szCs w:val="24"/>
        </w:rPr>
        <w:t>,</w:t>
      </w:r>
      <w:r w:rsidR="00CC2535">
        <w:rPr>
          <w:rFonts w:ascii="Times New Roman" w:hAnsi="Times New Roman" w:cs="Times New Roman"/>
          <w:bCs/>
          <w:sz w:val="24"/>
          <w:szCs w:val="24"/>
        </w:rPr>
        <w:t xml:space="preserve"> Plato is trying to tackle one of the great questions of philosophy, the problem of Universals</w:t>
      </w:r>
      <w:r w:rsidR="00B92792">
        <w:rPr>
          <w:rFonts w:ascii="Times New Roman" w:hAnsi="Times New Roman" w:cs="Times New Roman"/>
          <w:bCs/>
          <w:sz w:val="24"/>
          <w:szCs w:val="24"/>
        </w:rPr>
        <w:t>: Does the concept inform what we see, or does what we see inform the concept</w:t>
      </w:r>
      <w:r w:rsidR="00162A68">
        <w:rPr>
          <w:rFonts w:ascii="Times New Roman" w:hAnsi="Times New Roman" w:cs="Times New Roman"/>
          <w:bCs/>
          <w:sz w:val="24"/>
          <w:szCs w:val="24"/>
        </w:rPr>
        <w:t xml:space="preserve">? The Theory of forms </w:t>
      </w:r>
      <w:r w:rsidR="00422524">
        <w:rPr>
          <w:rFonts w:ascii="Times New Roman" w:hAnsi="Times New Roman" w:cs="Times New Roman"/>
          <w:bCs/>
          <w:sz w:val="24"/>
          <w:szCs w:val="24"/>
        </w:rPr>
        <w:t>favours the idea that</w:t>
      </w:r>
      <w:r w:rsidR="00D30F5C">
        <w:rPr>
          <w:rFonts w:ascii="Times New Roman" w:hAnsi="Times New Roman" w:cs="Times New Roman"/>
          <w:bCs/>
          <w:sz w:val="24"/>
          <w:szCs w:val="24"/>
        </w:rPr>
        <w:t>,</w:t>
      </w:r>
      <w:r w:rsidR="00422524">
        <w:rPr>
          <w:rFonts w:ascii="Times New Roman" w:hAnsi="Times New Roman" w:cs="Times New Roman"/>
          <w:bCs/>
          <w:sz w:val="24"/>
          <w:szCs w:val="24"/>
        </w:rPr>
        <w:t xml:space="preserve"> if </w:t>
      </w:r>
      <w:r w:rsidR="00422524">
        <w:rPr>
          <w:rFonts w:ascii="Times New Roman" w:hAnsi="Times New Roman" w:cs="Times New Roman"/>
          <w:bCs/>
          <w:sz w:val="24"/>
          <w:szCs w:val="24"/>
        </w:rPr>
        <w:t xml:space="preserve">from birth </w:t>
      </w:r>
      <w:r w:rsidR="00422524">
        <w:rPr>
          <w:rFonts w:ascii="Times New Roman" w:hAnsi="Times New Roman" w:cs="Times New Roman"/>
          <w:bCs/>
          <w:sz w:val="24"/>
          <w:szCs w:val="24"/>
        </w:rPr>
        <w:t xml:space="preserve">we </w:t>
      </w:r>
      <w:r w:rsidR="00420D1F">
        <w:rPr>
          <w:rFonts w:ascii="Times New Roman" w:hAnsi="Times New Roman" w:cs="Times New Roman"/>
          <w:bCs/>
          <w:sz w:val="24"/>
          <w:szCs w:val="24"/>
        </w:rPr>
        <w:t>can</w:t>
      </w:r>
      <w:r w:rsidR="00422524">
        <w:rPr>
          <w:rFonts w:ascii="Times New Roman" w:hAnsi="Times New Roman" w:cs="Times New Roman"/>
          <w:bCs/>
          <w:sz w:val="24"/>
          <w:szCs w:val="24"/>
        </w:rPr>
        <w:t xml:space="preserve"> instinctively know the concept of good then we must have already had prior knowledge of that form of good.</w:t>
      </w:r>
      <w:r w:rsidR="00FB4B75">
        <w:rPr>
          <w:rFonts w:ascii="Times New Roman" w:hAnsi="Times New Roman" w:cs="Times New Roman"/>
          <w:bCs/>
          <w:sz w:val="24"/>
          <w:szCs w:val="24"/>
        </w:rPr>
        <w:t xml:space="preserve"> Furthermore, our lives are simply recalling knowledge dimmed by the trauma of birth, nothing completely new can be learned, because any learning is only just understanding the </w:t>
      </w:r>
      <w:r w:rsidR="00C40241">
        <w:rPr>
          <w:rFonts w:ascii="Times New Roman" w:hAnsi="Times New Roman" w:cs="Times New Roman"/>
          <w:bCs/>
          <w:sz w:val="24"/>
          <w:szCs w:val="24"/>
        </w:rPr>
        <w:t>already known form.</w:t>
      </w:r>
      <w:r w:rsidR="00FF28A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18FE">
        <w:rPr>
          <w:rFonts w:ascii="Times New Roman" w:hAnsi="Times New Roman" w:cs="Times New Roman"/>
          <w:bCs/>
          <w:sz w:val="24"/>
          <w:szCs w:val="24"/>
        </w:rPr>
        <w:t>This is all</w:t>
      </w:r>
      <w:r w:rsidR="00533D6C">
        <w:rPr>
          <w:rFonts w:ascii="Times New Roman" w:hAnsi="Times New Roman" w:cs="Times New Roman"/>
          <w:bCs/>
          <w:sz w:val="24"/>
          <w:szCs w:val="24"/>
        </w:rPr>
        <w:t xml:space="preserve"> a direct</w:t>
      </w:r>
      <w:r w:rsidR="007D22DE">
        <w:rPr>
          <w:rFonts w:ascii="Times New Roman" w:hAnsi="Times New Roman" w:cs="Times New Roman"/>
          <w:bCs/>
          <w:sz w:val="24"/>
          <w:szCs w:val="24"/>
        </w:rPr>
        <w:t xml:space="preserve"> contrary to our current view on education</w:t>
      </w:r>
      <w:r w:rsidR="00CC5D58">
        <w:rPr>
          <w:rFonts w:ascii="Times New Roman" w:hAnsi="Times New Roman" w:cs="Times New Roman"/>
          <w:bCs/>
          <w:sz w:val="24"/>
          <w:szCs w:val="24"/>
        </w:rPr>
        <w:t>,</w:t>
      </w:r>
      <w:r w:rsidR="00533D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674C3">
        <w:rPr>
          <w:rFonts w:ascii="Times New Roman" w:hAnsi="Times New Roman" w:cs="Times New Roman"/>
          <w:bCs/>
          <w:sz w:val="24"/>
          <w:szCs w:val="24"/>
        </w:rPr>
        <w:t xml:space="preserve">where </w:t>
      </w:r>
      <w:r w:rsidR="00C674C3">
        <w:rPr>
          <w:rFonts w:ascii="Times New Roman" w:hAnsi="Times New Roman" w:cs="Times New Roman"/>
          <w:bCs/>
          <w:sz w:val="24"/>
          <w:szCs w:val="24"/>
        </w:rPr>
        <w:t>we are born a blank slate</w:t>
      </w:r>
      <w:r w:rsidR="00C674C3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7413D7">
        <w:rPr>
          <w:rFonts w:ascii="Times New Roman" w:hAnsi="Times New Roman" w:cs="Times New Roman"/>
          <w:bCs/>
          <w:sz w:val="24"/>
          <w:szCs w:val="24"/>
        </w:rPr>
        <w:t>can</w:t>
      </w:r>
      <w:r w:rsidR="005B00F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D6375">
        <w:rPr>
          <w:rFonts w:ascii="Times New Roman" w:hAnsi="Times New Roman" w:cs="Times New Roman"/>
          <w:bCs/>
          <w:sz w:val="24"/>
          <w:szCs w:val="24"/>
        </w:rPr>
        <w:t xml:space="preserve">obtain any knowledge </w:t>
      </w:r>
      <w:r w:rsidR="001A72D3">
        <w:rPr>
          <w:rFonts w:ascii="Times New Roman" w:hAnsi="Times New Roman" w:cs="Times New Roman"/>
          <w:bCs/>
          <w:sz w:val="24"/>
          <w:szCs w:val="24"/>
        </w:rPr>
        <w:t>through hard work and dedication</w:t>
      </w:r>
      <w:r w:rsidR="00C674C3">
        <w:rPr>
          <w:rFonts w:ascii="Times New Roman" w:hAnsi="Times New Roman" w:cs="Times New Roman"/>
          <w:bCs/>
          <w:sz w:val="24"/>
          <w:szCs w:val="24"/>
        </w:rPr>
        <w:t>.</w:t>
      </w:r>
      <w:r w:rsidR="00EC3A3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900C9">
        <w:rPr>
          <w:rFonts w:ascii="Times New Roman" w:hAnsi="Times New Roman" w:cs="Times New Roman"/>
          <w:bCs/>
          <w:sz w:val="24"/>
          <w:szCs w:val="24"/>
        </w:rPr>
        <w:t xml:space="preserve">Plato rebukes this notion and </w:t>
      </w:r>
      <w:r w:rsidR="007575A0">
        <w:rPr>
          <w:rFonts w:ascii="Times New Roman" w:hAnsi="Times New Roman" w:cs="Times New Roman"/>
          <w:bCs/>
          <w:sz w:val="24"/>
          <w:szCs w:val="24"/>
        </w:rPr>
        <w:t xml:space="preserve">states that </w:t>
      </w:r>
      <w:r w:rsidR="00C54D92">
        <w:rPr>
          <w:rFonts w:ascii="Times New Roman" w:hAnsi="Times New Roman" w:cs="Times New Roman"/>
          <w:bCs/>
          <w:sz w:val="24"/>
          <w:szCs w:val="24"/>
        </w:rPr>
        <w:t xml:space="preserve">if we were </w:t>
      </w:r>
      <w:r w:rsidR="003519CA">
        <w:rPr>
          <w:rFonts w:ascii="Times New Roman" w:hAnsi="Times New Roman" w:cs="Times New Roman"/>
          <w:bCs/>
          <w:sz w:val="24"/>
          <w:szCs w:val="24"/>
        </w:rPr>
        <w:t xml:space="preserve">born </w:t>
      </w:r>
      <w:r w:rsidR="00CA3A88">
        <w:rPr>
          <w:rFonts w:ascii="Times New Roman" w:hAnsi="Times New Roman" w:cs="Times New Roman"/>
          <w:bCs/>
          <w:sz w:val="24"/>
          <w:szCs w:val="24"/>
        </w:rPr>
        <w:t>in a state of Tabula rasa</w:t>
      </w:r>
      <w:r w:rsidR="006D4740">
        <w:rPr>
          <w:rFonts w:ascii="Times New Roman" w:hAnsi="Times New Roman" w:cs="Times New Roman"/>
          <w:bCs/>
          <w:sz w:val="24"/>
          <w:szCs w:val="24"/>
        </w:rPr>
        <w:t>, we would remain as blank slates</w:t>
      </w:r>
      <w:r w:rsidR="00AE3F7C">
        <w:rPr>
          <w:rFonts w:ascii="Times New Roman" w:hAnsi="Times New Roman" w:cs="Times New Roman"/>
          <w:bCs/>
          <w:sz w:val="24"/>
          <w:szCs w:val="24"/>
        </w:rPr>
        <w:t>.</w:t>
      </w:r>
    </w:p>
    <w:p w14:paraId="14C91337" w14:textId="77777777" w:rsidR="00D40DC2" w:rsidRDefault="00D40DC2" w:rsidP="005049E9">
      <w:pPr>
        <w:pStyle w:val="NoSpacing"/>
        <w:spacing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41F43705" w14:textId="7C8AE40B" w:rsidR="0013580F" w:rsidRDefault="00E23B51" w:rsidP="002C4FB4">
      <w:pPr>
        <w:pStyle w:val="NoSpacing"/>
        <w:spacing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E23B51">
        <w:rPr>
          <w:rFonts w:ascii="Times New Roman" w:hAnsi="Times New Roman" w:cs="Times New Roman"/>
          <w:bCs/>
          <w:sz w:val="24"/>
          <w:szCs w:val="24"/>
        </w:rPr>
        <w:t>Of similar importance</w:t>
      </w:r>
      <w:r w:rsidR="009D52D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825A8">
        <w:rPr>
          <w:rFonts w:ascii="Times New Roman" w:hAnsi="Times New Roman" w:cs="Times New Roman"/>
          <w:bCs/>
          <w:sz w:val="24"/>
          <w:szCs w:val="24"/>
        </w:rPr>
        <w:t xml:space="preserve">is how humans </w:t>
      </w:r>
      <w:r w:rsidR="00DF2A71">
        <w:rPr>
          <w:rFonts w:ascii="Times New Roman" w:hAnsi="Times New Roman" w:cs="Times New Roman"/>
          <w:bCs/>
          <w:sz w:val="24"/>
          <w:szCs w:val="24"/>
        </w:rPr>
        <w:t>interpret</w:t>
      </w:r>
      <w:r w:rsidR="00730D1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C456D">
        <w:rPr>
          <w:rFonts w:ascii="Times New Roman" w:hAnsi="Times New Roman" w:cs="Times New Roman"/>
          <w:bCs/>
          <w:sz w:val="24"/>
          <w:szCs w:val="24"/>
        </w:rPr>
        <w:t>the different forms</w:t>
      </w:r>
      <w:r w:rsidR="00405300">
        <w:rPr>
          <w:rFonts w:ascii="Times New Roman" w:hAnsi="Times New Roman" w:cs="Times New Roman"/>
          <w:bCs/>
          <w:sz w:val="24"/>
          <w:szCs w:val="24"/>
        </w:rPr>
        <w:t>.</w:t>
      </w:r>
      <w:r w:rsidR="001C456D">
        <w:rPr>
          <w:rFonts w:ascii="Times New Roman" w:hAnsi="Times New Roman" w:cs="Times New Roman"/>
          <w:bCs/>
          <w:sz w:val="24"/>
          <w:szCs w:val="24"/>
        </w:rPr>
        <w:t xml:space="preserve"> Plato speculates </w:t>
      </w:r>
      <w:r w:rsidR="007B76E9">
        <w:rPr>
          <w:rFonts w:ascii="Times New Roman" w:hAnsi="Times New Roman" w:cs="Times New Roman"/>
          <w:bCs/>
          <w:sz w:val="24"/>
          <w:szCs w:val="24"/>
        </w:rPr>
        <w:t>this is done</w:t>
      </w:r>
      <w:r w:rsidR="00405300">
        <w:rPr>
          <w:rFonts w:ascii="Times New Roman" w:hAnsi="Times New Roman" w:cs="Times New Roman"/>
          <w:bCs/>
          <w:sz w:val="24"/>
          <w:szCs w:val="24"/>
        </w:rPr>
        <w:t xml:space="preserve"> on a </w:t>
      </w:r>
      <w:r w:rsidR="005C4EB9">
        <w:rPr>
          <w:rFonts w:ascii="Times New Roman" w:hAnsi="Times New Roman" w:cs="Times New Roman"/>
          <w:bCs/>
          <w:sz w:val="24"/>
          <w:szCs w:val="24"/>
        </w:rPr>
        <w:t xml:space="preserve">mental scale, as in when we see something our brains </w:t>
      </w:r>
      <w:r w:rsidR="00433702">
        <w:rPr>
          <w:rFonts w:ascii="Times New Roman" w:hAnsi="Times New Roman" w:cs="Times New Roman"/>
          <w:bCs/>
          <w:sz w:val="24"/>
          <w:szCs w:val="24"/>
        </w:rPr>
        <w:t>first search for</w:t>
      </w:r>
      <w:r w:rsidR="00D14517">
        <w:rPr>
          <w:rFonts w:ascii="Times New Roman" w:hAnsi="Times New Roman" w:cs="Times New Roman"/>
          <w:bCs/>
          <w:sz w:val="24"/>
          <w:szCs w:val="24"/>
        </w:rPr>
        <w:t xml:space="preserve"> an initial form </w:t>
      </w:r>
      <w:r w:rsidR="00FA3A16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8B6DA1">
        <w:rPr>
          <w:rFonts w:ascii="Times New Roman" w:hAnsi="Times New Roman" w:cs="Times New Roman"/>
          <w:bCs/>
          <w:sz w:val="24"/>
          <w:szCs w:val="24"/>
        </w:rPr>
        <w:t xml:space="preserve">try </w:t>
      </w:r>
      <w:r w:rsidR="00FA3A16">
        <w:rPr>
          <w:rFonts w:ascii="Times New Roman" w:hAnsi="Times New Roman" w:cs="Times New Roman"/>
          <w:bCs/>
          <w:sz w:val="24"/>
          <w:szCs w:val="24"/>
        </w:rPr>
        <w:t>to</w:t>
      </w:r>
      <w:r w:rsidR="008B6DA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2619C">
        <w:rPr>
          <w:rFonts w:ascii="Times New Roman" w:hAnsi="Times New Roman" w:cs="Times New Roman"/>
          <w:bCs/>
          <w:sz w:val="24"/>
          <w:szCs w:val="24"/>
        </w:rPr>
        <w:t>gage at what level this object resemble</w:t>
      </w:r>
      <w:r w:rsidR="00D14517">
        <w:rPr>
          <w:rFonts w:ascii="Times New Roman" w:hAnsi="Times New Roman" w:cs="Times New Roman"/>
          <w:bCs/>
          <w:sz w:val="24"/>
          <w:szCs w:val="24"/>
        </w:rPr>
        <w:t xml:space="preserve">s </w:t>
      </w:r>
      <w:r w:rsidR="00340E5E">
        <w:rPr>
          <w:rFonts w:ascii="Times New Roman" w:hAnsi="Times New Roman" w:cs="Times New Roman"/>
          <w:bCs/>
          <w:sz w:val="24"/>
          <w:szCs w:val="24"/>
        </w:rPr>
        <w:t>said</w:t>
      </w:r>
      <w:r w:rsidR="00E2619C">
        <w:rPr>
          <w:rFonts w:ascii="Times New Roman" w:hAnsi="Times New Roman" w:cs="Times New Roman"/>
          <w:bCs/>
          <w:sz w:val="24"/>
          <w:szCs w:val="24"/>
        </w:rPr>
        <w:t xml:space="preserve"> form</w:t>
      </w:r>
      <w:r w:rsidR="00340E5E">
        <w:rPr>
          <w:rFonts w:ascii="Times New Roman" w:hAnsi="Times New Roman" w:cs="Times New Roman"/>
          <w:bCs/>
          <w:sz w:val="24"/>
          <w:szCs w:val="24"/>
        </w:rPr>
        <w:t>.</w:t>
      </w:r>
      <w:r w:rsidR="005F0EE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56B0">
        <w:rPr>
          <w:rFonts w:ascii="Times New Roman" w:hAnsi="Times New Roman" w:cs="Times New Roman"/>
          <w:bCs/>
          <w:sz w:val="24"/>
          <w:szCs w:val="24"/>
        </w:rPr>
        <w:t>Further, w</w:t>
      </w:r>
      <w:r w:rsidR="004024C7">
        <w:rPr>
          <w:rFonts w:ascii="Times New Roman" w:hAnsi="Times New Roman" w:cs="Times New Roman"/>
          <w:bCs/>
          <w:sz w:val="24"/>
          <w:szCs w:val="24"/>
        </w:rPr>
        <w:t xml:space="preserve">hen we see </w:t>
      </w:r>
      <w:r w:rsidR="002B417E">
        <w:rPr>
          <w:rFonts w:ascii="Times New Roman" w:hAnsi="Times New Roman" w:cs="Times New Roman"/>
          <w:bCs/>
          <w:sz w:val="24"/>
          <w:szCs w:val="24"/>
        </w:rPr>
        <w:t xml:space="preserve">something that is </w:t>
      </w:r>
      <w:r w:rsidR="00F11E8A">
        <w:rPr>
          <w:rFonts w:ascii="Times New Roman" w:hAnsi="Times New Roman" w:cs="Times New Roman"/>
          <w:bCs/>
          <w:sz w:val="24"/>
          <w:szCs w:val="24"/>
        </w:rPr>
        <w:t>unknown</w:t>
      </w:r>
      <w:r w:rsidR="00F022D2">
        <w:rPr>
          <w:rFonts w:ascii="Times New Roman" w:hAnsi="Times New Roman" w:cs="Times New Roman"/>
          <w:bCs/>
          <w:sz w:val="24"/>
          <w:szCs w:val="24"/>
        </w:rPr>
        <w:t>, we</w:t>
      </w:r>
      <w:r w:rsidR="006135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13553">
        <w:rPr>
          <w:rFonts w:ascii="Times New Roman" w:hAnsi="Times New Roman" w:cs="Times New Roman"/>
          <w:bCs/>
          <w:sz w:val="24"/>
          <w:szCs w:val="24"/>
        </w:rPr>
        <w:t>subconsciously</w:t>
      </w:r>
      <w:r w:rsidR="0061355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E52A5">
        <w:rPr>
          <w:rFonts w:ascii="Times New Roman" w:hAnsi="Times New Roman" w:cs="Times New Roman"/>
          <w:bCs/>
          <w:sz w:val="24"/>
          <w:szCs w:val="24"/>
        </w:rPr>
        <w:t xml:space="preserve">recall </w:t>
      </w:r>
      <w:r w:rsidR="00A85437">
        <w:rPr>
          <w:rFonts w:ascii="Times New Roman" w:hAnsi="Times New Roman" w:cs="Times New Roman"/>
          <w:bCs/>
          <w:sz w:val="24"/>
          <w:szCs w:val="24"/>
        </w:rPr>
        <w:t>the closest</w:t>
      </w:r>
      <w:r w:rsidR="00AE003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E52A5">
        <w:rPr>
          <w:rFonts w:ascii="Times New Roman" w:hAnsi="Times New Roman" w:cs="Times New Roman"/>
          <w:bCs/>
          <w:sz w:val="24"/>
          <w:szCs w:val="24"/>
        </w:rPr>
        <w:t xml:space="preserve">known form </w:t>
      </w:r>
      <w:r w:rsidR="005D0DEA">
        <w:rPr>
          <w:rFonts w:ascii="Times New Roman" w:hAnsi="Times New Roman" w:cs="Times New Roman"/>
          <w:bCs/>
          <w:sz w:val="24"/>
          <w:szCs w:val="24"/>
        </w:rPr>
        <w:t xml:space="preserve">and contrast it against the unknown </w:t>
      </w:r>
      <w:r w:rsidR="00EF0BC2">
        <w:rPr>
          <w:rFonts w:ascii="Times New Roman" w:hAnsi="Times New Roman" w:cs="Times New Roman"/>
          <w:bCs/>
          <w:sz w:val="24"/>
          <w:szCs w:val="24"/>
        </w:rPr>
        <w:t>object.</w:t>
      </w:r>
      <w:r w:rsidR="000A18F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D492E">
        <w:rPr>
          <w:rFonts w:ascii="Times New Roman" w:hAnsi="Times New Roman" w:cs="Times New Roman"/>
          <w:bCs/>
          <w:sz w:val="24"/>
          <w:szCs w:val="24"/>
        </w:rPr>
        <w:t xml:space="preserve">How does the unknown object </w:t>
      </w:r>
      <w:r w:rsidR="008D0E2E">
        <w:rPr>
          <w:rFonts w:ascii="Times New Roman" w:hAnsi="Times New Roman" w:cs="Times New Roman"/>
          <w:bCs/>
          <w:sz w:val="24"/>
          <w:szCs w:val="24"/>
        </w:rPr>
        <w:t>compare</w:t>
      </w:r>
      <w:r w:rsidR="00FB65A7">
        <w:rPr>
          <w:rFonts w:ascii="Times New Roman" w:hAnsi="Times New Roman" w:cs="Times New Roman"/>
          <w:bCs/>
          <w:sz w:val="24"/>
          <w:szCs w:val="24"/>
        </w:rPr>
        <w:t xml:space="preserve"> on the known forms </w:t>
      </w:r>
      <w:r w:rsidR="008D0E2E">
        <w:rPr>
          <w:rFonts w:ascii="Times New Roman" w:hAnsi="Times New Roman" w:cs="Times New Roman"/>
          <w:bCs/>
          <w:sz w:val="24"/>
          <w:szCs w:val="24"/>
        </w:rPr>
        <w:t>scale?</w:t>
      </w:r>
      <w:r w:rsidR="00417D4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77F9F">
        <w:rPr>
          <w:rFonts w:ascii="Times New Roman" w:hAnsi="Times New Roman" w:cs="Times New Roman"/>
          <w:bCs/>
          <w:sz w:val="24"/>
          <w:szCs w:val="24"/>
        </w:rPr>
        <w:t xml:space="preserve">Finally, </w:t>
      </w:r>
      <w:r w:rsidR="003C189C">
        <w:rPr>
          <w:rFonts w:ascii="Times New Roman" w:hAnsi="Times New Roman" w:cs="Times New Roman"/>
          <w:bCs/>
          <w:sz w:val="24"/>
          <w:szCs w:val="24"/>
        </w:rPr>
        <w:t xml:space="preserve">we </w:t>
      </w:r>
      <w:r w:rsidR="003C189C" w:rsidRPr="00417D47">
        <w:rPr>
          <w:rFonts w:ascii="Times New Roman" w:hAnsi="Times New Roman" w:cs="Times New Roman"/>
          <w:bCs/>
          <w:sz w:val="24"/>
          <w:szCs w:val="24"/>
        </w:rPr>
        <w:t>categoriz</w:t>
      </w:r>
      <w:r w:rsidR="003C189C">
        <w:rPr>
          <w:rFonts w:ascii="Times New Roman" w:hAnsi="Times New Roman" w:cs="Times New Roman"/>
          <w:bCs/>
          <w:sz w:val="24"/>
          <w:szCs w:val="24"/>
        </w:rPr>
        <w:t>e</w:t>
      </w:r>
      <w:r w:rsidR="00D9249B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4E4646">
        <w:rPr>
          <w:rFonts w:ascii="Times New Roman" w:hAnsi="Times New Roman" w:cs="Times New Roman"/>
          <w:bCs/>
          <w:sz w:val="24"/>
          <w:szCs w:val="24"/>
        </w:rPr>
        <w:t xml:space="preserve">forms </w:t>
      </w:r>
      <w:r w:rsidR="00D9249B">
        <w:rPr>
          <w:rFonts w:ascii="Times New Roman" w:hAnsi="Times New Roman" w:cs="Times New Roman"/>
          <w:bCs/>
          <w:sz w:val="24"/>
          <w:szCs w:val="24"/>
        </w:rPr>
        <w:t xml:space="preserve">we recall </w:t>
      </w:r>
      <w:r w:rsidR="004E4646">
        <w:rPr>
          <w:rFonts w:ascii="Times New Roman" w:hAnsi="Times New Roman" w:cs="Times New Roman"/>
          <w:bCs/>
          <w:sz w:val="24"/>
          <w:szCs w:val="24"/>
        </w:rPr>
        <w:t xml:space="preserve">through </w:t>
      </w:r>
      <w:r w:rsidR="00D9249B">
        <w:rPr>
          <w:rFonts w:ascii="Times New Roman" w:hAnsi="Times New Roman" w:cs="Times New Roman"/>
          <w:bCs/>
          <w:sz w:val="24"/>
          <w:szCs w:val="24"/>
        </w:rPr>
        <w:t>remembering</w:t>
      </w:r>
      <w:r w:rsidR="00417D47" w:rsidRPr="00417D47">
        <w:rPr>
          <w:rFonts w:ascii="Times New Roman" w:hAnsi="Times New Roman" w:cs="Times New Roman"/>
          <w:bCs/>
          <w:sz w:val="24"/>
          <w:szCs w:val="24"/>
        </w:rPr>
        <w:t xml:space="preserve"> distinct traits</w:t>
      </w:r>
      <w:r w:rsidR="00D9249B">
        <w:rPr>
          <w:rFonts w:ascii="Times New Roman" w:hAnsi="Times New Roman" w:cs="Times New Roman"/>
          <w:bCs/>
          <w:sz w:val="24"/>
          <w:szCs w:val="24"/>
        </w:rPr>
        <w:t xml:space="preserve"> about each form</w:t>
      </w:r>
      <w:r w:rsidR="00CF4445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 w:rsidR="009215B6">
        <w:rPr>
          <w:rFonts w:ascii="Times New Roman" w:hAnsi="Times New Roman" w:cs="Times New Roman"/>
          <w:bCs/>
          <w:sz w:val="24"/>
          <w:szCs w:val="24"/>
        </w:rPr>
        <w:t>help speed up this mental process</w:t>
      </w:r>
      <w:r w:rsidR="00D9249B">
        <w:rPr>
          <w:rFonts w:ascii="Times New Roman" w:hAnsi="Times New Roman" w:cs="Times New Roman"/>
          <w:bCs/>
          <w:sz w:val="24"/>
          <w:szCs w:val="24"/>
        </w:rPr>
        <w:t>.</w:t>
      </w:r>
    </w:p>
    <w:p w14:paraId="31464876" w14:textId="6ABF52FF" w:rsidR="001D6DB7" w:rsidRDefault="001D6DB7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8DFE21E" w14:textId="4FF27ECD" w:rsidR="003058D3" w:rsidRDefault="003058D3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4F75983" w14:textId="4031C4AA" w:rsidR="003058D3" w:rsidRDefault="003058D3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5291F0" w14:textId="0AB57869" w:rsidR="003058D3" w:rsidRDefault="003058D3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90DE9" w14:textId="3F3B7ADE" w:rsidR="003058D3" w:rsidRDefault="003058D3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644B229" w14:textId="5DBEFFF1" w:rsidR="005D0FBC" w:rsidRDefault="00D253A8" w:rsidP="005D0FBC">
      <w:pPr>
        <w:pStyle w:val="NoSpacing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036DBC09" w14:textId="70846CFE" w:rsidR="00D253A8" w:rsidRPr="00D253A8" w:rsidRDefault="00DE6169" w:rsidP="005D0FBC">
      <w:pPr>
        <w:pStyle w:val="NoSpacing"/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E50DE1">
        <w:rPr>
          <w:rFonts w:ascii="Times New Roman" w:hAnsi="Times New Roman" w:cs="Times New Roman"/>
          <w:bCs/>
          <w:sz w:val="24"/>
          <w:szCs w:val="24"/>
        </w:rPr>
        <w:t xml:space="preserve">In short, </w:t>
      </w:r>
      <w:r w:rsidR="003B61BC">
        <w:rPr>
          <w:rFonts w:ascii="Times New Roman" w:hAnsi="Times New Roman" w:cs="Times New Roman"/>
          <w:bCs/>
          <w:sz w:val="24"/>
          <w:szCs w:val="24"/>
        </w:rPr>
        <w:t xml:space="preserve">Plato’s </w:t>
      </w:r>
      <w:r w:rsidR="000F28B9">
        <w:rPr>
          <w:rFonts w:ascii="Times New Roman" w:hAnsi="Times New Roman" w:cs="Times New Roman"/>
          <w:bCs/>
          <w:sz w:val="24"/>
          <w:szCs w:val="24"/>
        </w:rPr>
        <w:t xml:space="preserve">explanation of how humans learn </w:t>
      </w:r>
      <w:r w:rsidR="000D41BB">
        <w:rPr>
          <w:rFonts w:ascii="Times New Roman" w:hAnsi="Times New Roman" w:cs="Times New Roman"/>
          <w:bCs/>
          <w:sz w:val="24"/>
          <w:szCs w:val="24"/>
        </w:rPr>
        <w:t xml:space="preserve">covers </w:t>
      </w:r>
      <w:r w:rsidR="001F5C94">
        <w:rPr>
          <w:rFonts w:ascii="Times New Roman" w:hAnsi="Times New Roman" w:cs="Times New Roman"/>
          <w:bCs/>
          <w:sz w:val="24"/>
          <w:szCs w:val="24"/>
        </w:rPr>
        <w:t>many</w:t>
      </w:r>
      <w:r w:rsidR="00BB2DA4">
        <w:rPr>
          <w:rFonts w:ascii="Times New Roman" w:hAnsi="Times New Roman" w:cs="Times New Roman"/>
          <w:bCs/>
          <w:sz w:val="24"/>
          <w:szCs w:val="24"/>
        </w:rPr>
        <w:t xml:space="preserve"> different concepts, from </w:t>
      </w:r>
      <w:r w:rsidR="001F5C94">
        <w:rPr>
          <w:rFonts w:ascii="Times New Roman" w:hAnsi="Times New Roman" w:cs="Times New Roman"/>
          <w:bCs/>
          <w:sz w:val="24"/>
          <w:szCs w:val="24"/>
        </w:rPr>
        <w:t xml:space="preserve">physical </w:t>
      </w:r>
      <w:r w:rsidR="00185A2E">
        <w:rPr>
          <w:rFonts w:ascii="Times New Roman" w:hAnsi="Times New Roman" w:cs="Times New Roman"/>
          <w:bCs/>
          <w:sz w:val="24"/>
          <w:szCs w:val="24"/>
        </w:rPr>
        <w:t>items</w:t>
      </w:r>
      <w:r w:rsidR="001F5C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F23F2">
        <w:rPr>
          <w:rFonts w:ascii="Times New Roman" w:hAnsi="Times New Roman" w:cs="Times New Roman"/>
          <w:bCs/>
          <w:sz w:val="24"/>
          <w:szCs w:val="24"/>
        </w:rPr>
        <w:t>like</w:t>
      </w:r>
      <w:r w:rsidR="00E57E9D">
        <w:rPr>
          <w:rFonts w:ascii="Times New Roman" w:hAnsi="Times New Roman" w:cs="Times New Roman"/>
          <w:bCs/>
          <w:sz w:val="24"/>
          <w:szCs w:val="24"/>
        </w:rPr>
        <w:t xml:space="preserve"> table</w:t>
      </w:r>
      <w:r w:rsidR="000E75A9">
        <w:rPr>
          <w:rFonts w:ascii="Times New Roman" w:hAnsi="Times New Roman" w:cs="Times New Roman"/>
          <w:bCs/>
          <w:sz w:val="24"/>
          <w:szCs w:val="24"/>
        </w:rPr>
        <w:t>s</w:t>
      </w:r>
      <w:r w:rsidR="00AA4A05">
        <w:rPr>
          <w:rFonts w:ascii="Times New Roman" w:hAnsi="Times New Roman" w:cs="Times New Roman"/>
          <w:bCs/>
          <w:sz w:val="24"/>
          <w:szCs w:val="24"/>
        </w:rPr>
        <w:t xml:space="preserve"> and chairs</w:t>
      </w:r>
      <w:r w:rsidR="00185A2E">
        <w:rPr>
          <w:rFonts w:ascii="Times New Roman" w:hAnsi="Times New Roman" w:cs="Times New Roman"/>
          <w:bCs/>
          <w:sz w:val="24"/>
          <w:szCs w:val="24"/>
        </w:rPr>
        <w:t>,</w:t>
      </w:r>
      <w:r w:rsidR="00E57E9D">
        <w:rPr>
          <w:rFonts w:ascii="Times New Roman" w:hAnsi="Times New Roman" w:cs="Times New Roman"/>
          <w:bCs/>
          <w:sz w:val="24"/>
          <w:szCs w:val="24"/>
        </w:rPr>
        <w:t xml:space="preserve"> to</w:t>
      </w:r>
      <w:r w:rsidR="008F23F2">
        <w:rPr>
          <w:rFonts w:ascii="Times New Roman" w:hAnsi="Times New Roman" w:cs="Times New Roman"/>
          <w:bCs/>
          <w:sz w:val="24"/>
          <w:szCs w:val="24"/>
        </w:rPr>
        <w:t xml:space="preserve"> more abstract</w:t>
      </w:r>
      <w:r w:rsidR="00185A2E">
        <w:rPr>
          <w:rFonts w:ascii="Times New Roman" w:hAnsi="Times New Roman" w:cs="Times New Roman"/>
          <w:bCs/>
          <w:sz w:val="24"/>
          <w:szCs w:val="24"/>
        </w:rPr>
        <w:t xml:space="preserve"> things</w:t>
      </w:r>
      <w:r w:rsidR="008F23F2">
        <w:rPr>
          <w:rFonts w:ascii="Times New Roman" w:hAnsi="Times New Roman" w:cs="Times New Roman"/>
          <w:bCs/>
          <w:sz w:val="24"/>
          <w:szCs w:val="24"/>
        </w:rPr>
        <w:t xml:space="preserve"> such as</w:t>
      </w:r>
      <w:r w:rsidR="00AA4A0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B1051">
        <w:rPr>
          <w:rFonts w:ascii="Times New Roman" w:hAnsi="Times New Roman" w:cs="Times New Roman"/>
          <w:bCs/>
          <w:sz w:val="24"/>
          <w:szCs w:val="24"/>
        </w:rPr>
        <w:t>math</w:t>
      </w:r>
      <w:r w:rsidR="00B9021E">
        <w:rPr>
          <w:rFonts w:ascii="Times New Roman" w:hAnsi="Times New Roman" w:cs="Times New Roman"/>
          <w:bCs/>
          <w:sz w:val="24"/>
          <w:szCs w:val="24"/>
        </w:rPr>
        <w:t xml:space="preserve"> and beauty</w:t>
      </w:r>
      <w:r w:rsidR="000E75A9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F2D2B">
        <w:rPr>
          <w:rFonts w:ascii="Times New Roman" w:hAnsi="Times New Roman" w:cs="Times New Roman"/>
          <w:bCs/>
          <w:sz w:val="24"/>
          <w:szCs w:val="24"/>
        </w:rPr>
        <w:t>Essentially</w:t>
      </w:r>
      <w:r w:rsidR="0016759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444A1">
        <w:rPr>
          <w:rFonts w:ascii="Times New Roman" w:hAnsi="Times New Roman" w:cs="Times New Roman"/>
          <w:bCs/>
          <w:sz w:val="24"/>
          <w:szCs w:val="24"/>
        </w:rPr>
        <w:t xml:space="preserve">everything </w:t>
      </w:r>
      <w:r w:rsidR="00167596">
        <w:rPr>
          <w:rFonts w:ascii="Times New Roman" w:hAnsi="Times New Roman" w:cs="Times New Roman"/>
          <w:bCs/>
          <w:sz w:val="24"/>
          <w:szCs w:val="24"/>
        </w:rPr>
        <w:t xml:space="preserve">new </w:t>
      </w:r>
      <w:r w:rsidR="00F444A1">
        <w:rPr>
          <w:rFonts w:ascii="Times New Roman" w:hAnsi="Times New Roman" w:cs="Times New Roman"/>
          <w:bCs/>
          <w:sz w:val="24"/>
          <w:szCs w:val="24"/>
        </w:rPr>
        <w:t xml:space="preserve">we learn about </w:t>
      </w:r>
      <w:r w:rsidR="00167596">
        <w:rPr>
          <w:rFonts w:ascii="Times New Roman" w:hAnsi="Times New Roman" w:cs="Times New Roman"/>
          <w:bCs/>
          <w:sz w:val="24"/>
          <w:szCs w:val="24"/>
        </w:rPr>
        <w:t>is not new to the universe</w:t>
      </w:r>
      <w:r w:rsidR="0001713C">
        <w:rPr>
          <w:rFonts w:ascii="Times New Roman" w:hAnsi="Times New Roman" w:cs="Times New Roman"/>
          <w:bCs/>
          <w:sz w:val="24"/>
          <w:szCs w:val="24"/>
        </w:rPr>
        <w:t>, it</w:t>
      </w:r>
      <w:r w:rsidR="008140F4">
        <w:rPr>
          <w:rFonts w:ascii="Times New Roman" w:hAnsi="Times New Roman" w:cs="Times New Roman"/>
          <w:bCs/>
          <w:sz w:val="24"/>
          <w:szCs w:val="24"/>
        </w:rPr>
        <w:t xml:space="preserve"> has </w:t>
      </w:r>
      <w:r w:rsidR="001E5328">
        <w:rPr>
          <w:rFonts w:ascii="Times New Roman" w:hAnsi="Times New Roman" w:cs="Times New Roman"/>
          <w:bCs/>
          <w:sz w:val="24"/>
          <w:szCs w:val="24"/>
        </w:rPr>
        <w:t xml:space="preserve">already </w:t>
      </w:r>
      <w:r w:rsidR="0001713C">
        <w:rPr>
          <w:rFonts w:ascii="Times New Roman" w:hAnsi="Times New Roman" w:cs="Times New Roman"/>
          <w:bCs/>
          <w:sz w:val="24"/>
          <w:szCs w:val="24"/>
        </w:rPr>
        <w:t xml:space="preserve">been around for </w:t>
      </w:r>
      <w:r w:rsidR="001E5328">
        <w:rPr>
          <w:rFonts w:ascii="Times New Roman" w:hAnsi="Times New Roman" w:cs="Times New Roman"/>
          <w:bCs/>
          <w:sz w:val="24"/>
          <w:szCs w:val="24"/>
        </w:rPr>
        <w:t>m</w:t>
      </w:r>
      <w:r w:rsidR="00800769" w:rsidRPr="00800769">
        <w:rPr>
          <w:rFonts w:ascii="Times New Roman" w:hAnsi="Times New Roman" w:cs="Times New Roman"/>
          <w:bCs/>
          <w:sz w:val="24"/>
          <w:szCs w:val="24"/>
        </w:rPr>
        <w:t>illennium</w:t>
      </w:r>
      <w:r w:rsidR="00A34479">
        <w:rPr>
          <w:rFonts w:ascii="Times New Roman" w:hAnsi="Times New Roman" w:cs="Times New Roman"/>
          <w:bCs/>
          <w:sz w:val="24"/>
          <w:szCs w:val="24"/>
        </w:rPr>
        <w:t xml:space="preserve"> as </w:t>
      </w:r>
      <w:r w:rsidR="000E34D0">
        <w:rPr>
          <w:rFonts w:ascii="Times New Roman" w:hAnsi="Times New Roman" w:cs="Times New Roman"/>
          <w:bCs/>
          <w:sz w:val="24"/>
          <w:szCs w:val="24"/>
        </w:rPr>
        <w:t>perfect things do</w:t>
      </w:r>
      <w:r w:rsidR="00183C67">
        <w:rPr>
          <w:rFonts w:ascii="Times New Roman" w:hAnsi="Times New Roman" w:cs="Times New Roman"/>
          <w:bCs/>
          <w:sz w:val="24"/>
          <w:szCs w:val="24"/>
        </w:rPr>
        <w:t xml:space="preserve"> not need to change</w:t>
      </w:r>
      <w:r w:rsidR="001E5328">
        <w:rPr>
          <w:rFonts w:ascii="Times New Roman" w:hAnsi="Times New Roman" w:cs="Times New Roman"/>
          <w:bCs/>
          <w:sz w:val="24"/>
          <w:szCs w:val="24"/>
        </w:rPr>
        <w:t>.</w:t>
      </w:r>
      <w:r w:rsidR="00AE29D7">
        <w:rPr>
          <w:rFonts w:ascii="Times New Roman" w:hAnsi="Times New Roman" w:cs="Times New Roman"/>
          <w:bCs/>
          <w:sz w:val="24"/>
          <w:szCs w:val="24"/>
        </w:rPr>
        <w:t xml:space="preserve"> Everything we know of is an attempt </w:t>
      </w:r>
      <w:r w:rsidR="00CB3877">
        <w:rPr>
          <w:rFonts w:ascii="Times New Roman" w:hAnsi="Times New Roman" w:cs="Times New Roman"/>
          <w:bCs/>
          <w:sz w:val="24"/>
          <w:szCs w:val="24"/>
        </w:rPr>
        <w:t>at replicating th</w:t>
      </w:r>
      <w:r w:rsidR="00C513D6">
        <w:rPr>
          <w:rFonts w:ascii="Times New Roman" w:hAnsi="Times New Roman" w:cs="Times New Roman"/>
          <w:bCs/>
          <w:sz w:val="24"/>
          <w:szCs w:val="24"/>
        </w:rPr>
        <w:t>at</w:t>
      </w:r>
      <w:r w:rsidR="00CB387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513D6">
        <w:rPr>
          <w:rFonts w:ascii="Times New Roman" w:hAnsi="Times New Roman" w:cs="Times New Roman"/>
          <w:bCs/>
          <w:sz w:val="24"/>
          <w:szCs w:val="24"/>
        </w:rPr>
        <w:t>items</w:t>
      </w:r>
      <w:r w:rsidR="00CB3877">
        <w:rPr>
          <w:rFonts w:ascii="Times New Roman" w:hAnsi="Times New Roman" w:cs="Times New Roman"/>
          <w:bCs/>
          <w:sz w:val="24"/>
          <w:szCs w:val="24"/>
        </w:rPr>
        <w:t xml:space="preserve"> true for</w:t>
      </w:r>
      <w:r w:rsidR="00C513D6">
        <w:rPr>
          <w:rFonts w:ascii="Times New Roman" w:hAnsi="Times New Roman" w:cs="Times New Roman"/>
          <w:bCs/>
          <w:sz w:val="24"/>
          <w:szCs w:val="24"/>
        </w:rPr>
        <w:t>m</w:t>
      </w:r>
      <w:r w:rsidR="00CB3877">
        <w:rPr>
          <w:rFonts w:ascii="Times New Roman" w:hAnsi="Times New Roman" w:cs="Times New Roman"/>
          <w:bCs/>
          <w:sz w:val="24"/>
          <w:szCs w:val="24"/>
        </w:rPr>
        <w:t>.</w:t>
      </w:r>
      <w:r w:rsidR="0063398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5318">
        <w:rPr>
          <w:rFonts w:ascii="Times New Roman" w:hAnsi="Times New Roman" w:cs="Times New Roman"/>
          <w:bCs/>
          <w:sz w:val="24"/>
          <w:szCs w:val="24"/>
        </w:rPr>
        <w:t xml:space="preserve">Leaving us to live in the shadows of </w:t>
      </w:r>
      <w:r w:rsidR="00DD18F3">
        <w:rPr>
          <w:rFonts w:ascii="Times New Roman" w:hAnsi="Times New Roman" w:cs="Times New Roman"/>
          <w:bCs/>
          <w:sz w:val="24"/>
          <w:szCs w:val="24"/>
        </w:rPr>
        <w:t>imperfection.</w:t>
      </w:r>
    </w:p>
    <w:p w14:paraId="67E56446" w14:textId="77777777" w:rsidR="005D0FBC" w:rsidRDefault="005D0FBC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97AAAF" w14:textId="5F7BAA7A" w:rsidR="003058D3" w:rsidRDefault="003058D3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914C695" w14:textId="09E1F9EE" w:rsidR="001D6DB7" w:rsidRDefault="001D6DB7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3DD3FC" w14:textId="77777777" w:rsidR="00F34037" w:rsidRDefault="00F34037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FD19A07" w14:textId="470ECB7F" w:rsidR="001D6DB7" w:rsidRDefault="001D6DB7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A18F85" w14:textId="3B3825E2" w:rsidR="001D6DB7" w:rsidRDefault="001D6DB7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1223D8" w14:textId="74E7C255" w:rsidR="00F34037" w:rsidRDefault="00F34037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8C9F66" w14:textId="77777777" w:rsidR="00F34037" w:rsidRDefault="00F34037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0422A4" w14:textId="15B1B13E" w:rsidR="001D6DB7" w:rsidRDefault="001D6DB7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530545" w14:textId="3C130B12" w:rsidR="00587F4C" w:rsidRPr="00587F4C" w:rsidRDefault="00587F4C" w:rsidP="00587F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7F4C">
        <w:rPr>
          <w:rFonts w:ascii="Times New Roman" w:hAnsi="Times New Roman" w:cs="Times New Roman"/>
          <w:b/>
          <w:sz w:val="24"/>
          <w:szCs w:val="24"/>
        </w:rPr>
        <w:t>Citations</w:t>
      </w:r>
    </w:p>
    <w:p w14:paraId="60C19452" w14:textId="760E5B23" w:rsidR="003058D3" w:rsidRDefault="003058D3" w:rsidP="003058D3">
      <w:pPr>
        <w:pStyle w:val="NormalWeb"/>
        <w:ind w:left="567" w:hanging="567"/>
      </w:pPr>
      <w:r>
        <w:t xml:space="preserve">P. (Director). (2019). </w:t>
      </w:r>
      <w:r>
        <w:rPr>
          <w:i/>
          <w:iCs/>
        </w:rPr>
        <w:t>Plato's Theory of Forms</w:t>
      </w:r>
      <w:r>
        <w:t xml:space="preserve"> [Video file]. Retrieved January 27, 2019, from </w:t>
      </w:r>
      <w:hyperlink r:id="rId11" w:history="1">
        <w:r w:rsidRPr="002F0CC9">
          <w:rPr>
            <w:rStyle w:val="Hyperlink"/>
          </w:rPr>
          <w:t>https://youtu.be/V1BGmuZ6PO8</w:t>
        </w:r>
      </w:hyperlink>
      <w:r>
        <w:t xml:space="preserve"> </w:t>
      </w:r>
    </w:p>
    <w:p w14:paraId="7D63FFD4" w14:textId="3FFB952D" w:rsidR="003058D3" w:rsidRDefault="003058D3" w:rsidP="003058D3">
      <w:pPr>
        <w:pStyle w:val="NormalWeb"/>
        <w:ind w:left="567" w:hanging="567"/>
      </w:pPr>
      <w:r>
        <w:t xml:space="preserve">T. (2014). Plato’s The Forms. Retrieved March 22, 2014, from </w:t>
      </w:r>
      <w:hyperlink r:id="rId12" w:history="1">
        <w:r w:rsidRPr="002F0CC9">
          <w:rPr>
            <w:rStyle w:val="Hyperlink"/>
          </w:rPr>
          <w:t>https://philosophytboh.wordpress.com/2014/03/22/platos-the-forms/</w:t>
        </w:r>
      </w:hyperlink>
      <w:r>
        <w:t xml:space="preserve"> </w:t>
      </w:r>
    </w:p>
    <w:p w14:paraId="005A5364" w14:textId="12485FD1" w:rsidR="003058D3" w:rsidRDefault="003058D3" w:rsidP="003058D3">
      <w:pPr>
        <w:pStyle w:val="NormalWeb"/>
        <w:ind w:left="567" w:hanging="567"/>
      </w:pPr>
      <w:proofErr w:type="spellStart"/>
      <w:r>
        <w:t>Weislogel</w:t>
      </w:r>
      <w:proofErr w:type="spellEnd"/>
      <w:r>
        <w:t xml:space="preserve">, E. (Director). (2020). </w:t>
      </w:r>
      <w:r>
        <w:rPr>
          <w:i/>
          <w:iCs/>
        </w:rPr>
        <w:t>Plato - Theory of Forms</w:t>
      </w:r>
      <w:r>
        <w:t xml:space="preserve"> [Video file]. Retrieved May 1, 2020, from </w:t>
      </w:r>
      <w:hyperlink r:id="rId13" w:history="1">
        <w:r w:rsidRPr="002F0CC9">
          <w:rPr>
            <w:rStyle w:val="Hyperlink"/>
          </w:rPr>
          <w:t>https://youtu.be/_115B4euCYk</w:t>
        </w:r>
      </w:hyperlink>
      <w:r>
        <w:t xml:space="preserve"> </w:t>
      </w:r>
    </w:p>
    <w:p w14:paraId="0252AF0F" w14:textId="6644FD99" w:rsidR="00587F4C" w:rsidRPr="00587F4C" w:rsidRDefault="003058D3" w:rsidP="00F34037">
      <w:pPr>
        <w:pStyle w:val="NormalWeb"/>
        <w:ind w:left="567" w:hanging="567"/>
      </w:pPr>
      <w:proofErr w:type="spellStart"/>
      <w:r>
        <w:t>Wollacott</w:t>
      </w:r>
      <w:proofErr w:type="spellEnd"/>
      <w:r>
        <w:t xml:space="preserve">, M. (n.d.). What is Plato’s Theory of Forms? Retrieved February 16, 2021, from </w:t>
      </w:r>
      <w:hyperlink r:id="rId14" w:history="1">
        <w:r w:rsidRPr="002F0CC9">
          <w:rPr>
            <w:rStyle w:val="Hyperlink"/>
          </w:rPr>
          <w:t>https://mwwollacott.com/what-is-platos-theory-of-forms/</w:t>
        </w:r>
      </w:hyperlink>
      <w:r>
        <w:t xml:space="preserve"> </w:t>
      </w:r>
    </w:p>
    <w:sectPr w:rsidR="00587F4C" w:rsidRPr="00587F4C" w:rsidSect="00587F4C">
      <w:head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C7E3F1" w14:textId="77777777" w:rsidR="00B92792" w:rsidRDefault="00B92792" w:rsidP="00587F4C">
      <w:pPr>
        <w:spacing w:line="240" w:lineRule="auto"/>
      </w:pPr>
      <w:r>
        <w:separator/>
      </w:r>
    </w:p>
  </w:endnote>
  <w:endnote w:type="continuationSeparator" w:id="0">
    <w:p w14:paraId="1F6486F6" w14:textId="77777777" w:rsidR="00B92792" w:rsidRDefault="00B92792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12804E" w14:textId="77777777" w:rsidR="00B92792" w:rsidRDefault="00B92792" w:rsidP="00587F4C">
      <w:pPr>
        <w:spacing w:line="240" w:lineRule="auto"/>
      </w:pPr>
      <w:r>
        <w:separator/>
      </w:r>
    </w:p>
  </w:footnote>
  <w:footnote w:type="continuationSeparator" w:id="0">
    <w:p w14:paraId="1071BE2A" w14:textId="77777777" w:rsidR="00B92792" w:rsidRDefault="00B92792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D6343" w14:textId="77777777" w:rsidR="00B92792" w:rsidRPr="00587F4C" w:rsidRDefault="00B92792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3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6F36C" w14:textId="77777777" w:rsidR="00B92792" w:rsidRPr="00587F4C" w:rsidRDefault="00B92792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1713C"/>
    <w:rsid w:val="000567D2"/>
    <w:rsid w:val="000A18FC"/>
    <w:rsid w:val="000A3689"/>
    <w:rsid w:val="000D41BB"/>
    <w:rsid w:val="000D7D04"/>
    <w:rsid w:val="000E34D0"/>
    <w:rsid w:val="000E75A9"/>
    <w:rsid w:val="000F28B9"/>
    <w:rsid w:val="00110D5A"/>
    <w:rsid w:val="001259D6"/>
    <w:rsid w:val="0013580F"/>
    <w:rsid w:val="00162A68"/>
    <w:rsid w:val="00164D3A"/>
    <w:rsid w:val="00167596"/>
    <w:rsid w:val="00183C67"/>
    <w:rsid w:val="00185A2E"/>
    <w:rsid w:val="001A72D3"/>
    <w:rsid w:val="001C456D"/>
    <w:rsid w:val="001C69C8"/>
    <w:rsid w:val="001D6DB7"/>
    <w:rsid w:val="001E5328"/>
    <w:rsid w:val="001F5C94"/>
    <w:rsid w:val="00203467"/>
    <w:rsid w:val="00225BC3"/>
    <w:rsid w:val="00226E2D"/>
    <w:rsid w:val="00231C4C"/>
    <w:rsid w:val="00245559"/>
    <w:rsid w:val="002477F7"/>
    <w:rsid w:val="00271070"/>
    <w:rsid w:val="002A219D"/>
    <w:rsid w:val="002A381A"/>
    <w:rsid w:val="002B1051"/>
    <w:rsid w:val="002B417E"/>
    <w:rsid w:val="002C4FB4"/>
    <w:rsid w:val="002E5631"/>
    <w:rsid w:val="003058D3"/>
    <w:rsid w:val="003365D3"/>
    <w:rsid w:val="00340E5E"/>
    <w:rsid w:val="003456B0"/>
    <w:rsid w:val="003519CA"/>
    <w:rsid w:val="00360EB4"/>
    <w:rsid w:val="003669FF"/>
    <w:rsid w:val="00367E1D"/>
    <w:rsid w:val="00374F1C"/>
    <w:rsid w:val="00391229"/>
    <w:rsid w:val="003B61BC"/>
    <w:rsid w:val="003C189C"/>
    <w:rsid w:val="003C1B93"/>
    <w:rsid w:val="003E537B"/>
    <w:rsid w:val="003F2D2B"/>
    <w:rsid w:val="004024C7"/>
    <w:rsid w:val="00405300"/>
    <w:rsid w:val="00417D47"/>
    <w:rsid w:val="00420D1F"/>
    <w:rsid w:val="00422524"/>
    <w:rsid w:val="00426328"/>
    <w:rsid w:val="00427F2B"/>
    <w:rsid w:val="00433702"/>
    <w:rsid w:val="00447D37"/>
    <w:rsid w:val="00452B84"/>
    <w:rsid w:val="004628B8"/>
    <w:rsid w:val="00465AB0"/>
    <w:rsid w:val="00482D60"/>
    <w:rsid w:val="00486D5D"/>
    <w:rsid w:val="004901ED"/>
    <w:rsid w:val="00490FA2"/>
    <w:rsid w:val="004C0FF3"/>
    <w:rsid w:val="004D69C4"/>
    <w:rsid w:val="004E4646"/>
    <w:rsid w:val="004F18FE"/>
    <w:rsid w:val="004F5205"/>
    <w:rsid w:val="005049E9"/>
    <w:rsid w:val="00522349"/>
    <w:rsid w:val="00533D6C"/>
    <w:rsid w:val="00534768"/>
    <w:rsid w:val="00540B98"/>
    <w:rsid w:val="00552E9D"/>
    <w:rsid w:val="00587F4C"/>
    <w:rsid w:val="005B00FF"/>
    <w:rsid w:val="005C27B5"/>
    <w:rsid w:val="005C4EB9"/>
    <w:rsid w:val="005C6B1D"/>
    <w:rsid w:val="005D0DEA"/>
    <w:rsid w:val="005D0FBC"/>
    <w:rsid w:val="005D3ED2"/>
    <w:rsid w:val="005E4577"/>
    <w:rsid w:val="005F0EE4"/>
    <w:rsid w:val="005F544B"/>
    <w:rsid w:val="006001C8"/>
    <w:rsid w:val="00610510"/>
    <w:rsid w:val="00613553"/>
    <w:rsid w:val="0063398C"/>
    <w:rsid w:val="00650633"/>
    <w:rsid w:val="00684CB0"/>
    <w:rsid w:val="00694FCE"/>
    <w:rsid w:val="006A0CD8"/>
    <w:rsid w:val="006A3D52"/>
    <w:rsid w:val="006B37A9"/>
    <w:rsid w:val="006D4740"/>
    <w:rsid w:val="006F7E0F"/>
    <w:rsid w:val="00720A7B"/>
    <w:rsid w:val="0072286A"/>
    <w:rsid w:val="00730D14"/>
    <w:rsid w:val="00736079"/>
    <w:rsid w:val="007413D7"/>
    <w:rsid w:val="00751F3C"/>
    <w:rsid w:val="007575A0"/>
    <w:rsid w:val="00774812"/>
    <w:rsid w:val="007776B8"/>
    <w:rsid w:val="007900C9"/>
    <w:rsid w:val="007910CD"/>
    <w:rsid w:val="007B76E9"/>
    <w:rsid w:val="007D22DE"/>
    <w:rsid w:val="007E665E"/>
    <w:rsid w:val="00800769"/>
    <w:rsid w:val="008140F4"/>
    <w:rsid w:val="00831B20"/>
    <w:rsid w:val="008923FA"/>
    <w:rsid w:val="008A41A9"/>
    <w:rsid w:val="008B6DA1"/>
    <w:rsid w:val="008C6481"/>
    <w:rsid w:val="008D0E2E"/>
    <w:rsid w:val="008D492E"/>
    <w:rsid w:val="008D6ADE"/>
    <w:rsid w:val="008F23F2"/>
    <w:rsid w:val="008F2833"/>
    <w:rsid w:val="009153DF"/>
    <w:rsid w:val="009215B6"/>
    <w:rsid w:val="00930105"/>
    <w:rsid w:val="00933DF1"/>
    <w:rsid w:val="009643C7"/>
    <w:rsid w:val="009825A8"/>
    <w:rsid w:val="009834A5"/>
    <w:rsid w:val="009A6FFC"/>
    <w:rsid w:val="009B08C0"/>
    <w:rsid w:val="009D3A20"/>
    <w:rsid w:val="009D52DD"/>
    <w:rsid w:val="00A30510"/>
    <w:rsid w:val="00A34479"/>
    <w:rsid w:val="00A45842"/>
    <w:rsid w:val="00A46278"/>
    <w:rsid w:val="00A4693B"/>
    <w:rsid w:val="00A56147"/>
    <w:rsid w:val="00A5795D"/>
    <w:rsid w:val="00A60DD4"/>
    <w:rsid w:val="00A64B0F"/>
    <w:rsid w:val="00A7126C"/>
    <w:rsid w:val="00A85437"/>
    <w:rsid w:val="00A85D79"/>
    <w:rsid w:val="00AA29FC"/>
    <w:rsid w:val="00AA4A05"/>
    <w:rsid w:val="00AA630C"/>
    <w:rsid w:val="00AA696A"/>
    <w:rsid w:val="00AD1286"/>
    <w:rsid w:val="00AE0036"/>
    <w:rsid w:val="00AE29D7"/>
    <w:rsid w:val="00AE3F7C"/>
    <w:rsid w:val="00AE4285"/>
    <w:rsid w:val="00B05A7B"/>
    <w:rsid w:val="00B1213F"/>
    <w:rsid w:val="00B2093F"/>
    <w:rsid w:val="00B271A4"/>
    <w:rsid w:val="00B41F2F"/>
    <w:rsid w:val="00B5251A"/>
    <w:rsid w:val="00B614C2"/>
    <w:rsid w:val="00B72167"/>
    <w:rsid w:val="00B746ED"/>
    <w:rsid w:val="00B77F9F"/>
    <w:rsid w:val="00B9021E"/>
    <w:rsid w:val="00B92792"/>
    <w:rsid w:val="00B97D6A"/>
    <w:rsid w:val="00BA7258"/>
    <w:rsid w:val="00BB2DA4"/>
    <w:rsid w:val="00BB3AB9"/>
    <w:rsid w:val="00BC4017"/>
    <w:rsid w:val="00BC5981"/>
    <w:rsid w:val="00BD29D7"/>
    <w:rsid w:val="00BD2C49"/>
    <w:rsid w:val="00BD6375"/>
    <w:rsid w:val="00BE52A5"/>
    <w:rsid w:val="00BE7D60"/>
    <w:rsid w:val="00BF41C2"/>
    <w:rsid w:val="00BF5724"/>
    <w:rsid w:val="00C1047D"/>
    <w:rsid w:val="00C40241"/>
    <w:rsid w:val="00C419D6"/>
    <w:rsid w:val="00C42756"/>
    <w:rsid w:val="00C42AAE"/>
    <w:rsid w:val="00C513D6"/>
    <w:rsid w:val="00C5477E"/>
    <w:rsid w:val="00C54D92"/>
    <w:rsid w:val="00C6030C"/>
    <w:rsid w:val="00C674C3"/>
    <w:rsid w:val="00C7530B"/>
    <w:rsid w:val="00C82D30"/>
    <w:rsid w:val="00CA3A88"/>
    <w:rsid w:val="00CB3877"/>
    <w:rsid w:val="00CC2535"/>
    <w:rsid w:val="00CC5D58"/>
    <w:rsid w:val="00CF4445"/>
    <w:rsid w:val="00D14517"/>
    <w:rsid w:val="00D152C2"/>
    <w:rsid w:val="00D253A8"/>
    <w:rsid w:val="00D30F5C"/>
    <w:rsid w:val="00D355E5"/>
    <w:rsid w:val="00D40DC2"/>
    <w:rsid w:val="00D44870"/>
    <w:rsid w:val="00D90AC8"/>
    <w:rsid w:val="00D9249B"/>
    <w:rsid w:val="00DB7381"/>
    <w:rsid w:val="00DD18F3"/>
    <w:rsid w:val="00DD1958"/>
    <w:rsid w:val="00DD6268"/>
    <w:rsid w:val="00DE6169"/>
    <w:rsid w:val="00DE6873"/>
    <w:rsid w:val="00DF2A71"/>
    <w:rsid w:val="00E044B2"/>
    <w:rsid w:val="00E04D70"/>
    <w:rsid w:val="00E23B51"/>
    <w:rsid w:val="00E2619C"/>
    <w:rsid w:val="00E30031"/>
    <w:rsid w:val="00E50DE1"/>
    <w:rsid w:val="00E511D4"/>
    <w:rsid w:val="00E57E9D"/>
    <w:rsid w:val="00E65B67"/>
    <w:rsid w:val="00E77903"/>
    <w:rsid w:val="00E8649C"/>
    <w:rsid w:val="00E900A2"/>
    <w:rsid w:val="00E9079F"/>
    <w:rsid w:val="00EC3A39"/>
    <w:rsid w:val="00EC5924"/>
    <w:rsid w:val="00ED708F"/>
    <w:rsid w:val="00EE235B"/>
    <w:rsid w:val="00EE6BEA"/>
    <w:rsid w:val="00EF0BC2"/>
    <w:rsid w:val="00F022D2"/>
    <w:rsid w:val="00F022DB"/>
    <w:rsid w:val="00F101A1"/>
    <w:rsid w:val="00F11E8A"/>
    <w:rsid w:val="00F16BBF"/>
    <w:rsid w:val="00F315A1"/>
    <w:rsid w:val="00F34037"/>
    <w:rsid w:val="00F440BA"/>
    <w:rsid w:val="00F444A1"/>
    <w:rsid w:val="00F6071C"/>
    <w:rsid w:val="00FA3A16"/>
    <w:rsid w:val="00FB4B75"/>
    <w:rsid w:val="00FB5318"/>
    <w:rsid w:val="00FB65A7"/>
    <w:rsid w:val="00FF2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94F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0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73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youtu.be/_115B4euCYk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hilosophytboh.wordpress.com/2014/03/22/platos-the-form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V1BGmuZ6PO8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mwwollacott.com/what-is-platos-theory-of-form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D4C803F08B84C877AA1F46E06687E" ma:contentTypeVersion="0" ma:contentTypeDescription="Create a new document." ma:contentTypeScope="" ma:versionID="4ace21d82ed4cfb21b582e285d69fc2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812db6721c3171919d9f3bb5703978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0BFF5B-298A-41ED-8C70-4068A6F173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8730AC-D0FF-4131-AA08-6FA29D0985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06BCDE-8C2F-4746-889B-107DB4342A38}">
  <ds:schemaRefs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766780BF-6D38-4AC5-B459-BD5DB0621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57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Darrell Bryan</cp:lastModifiedBy>
  <cp:revision>2</cp:revision>
  <dcterms:created xsi:type="dcterms:W3CDTF">2021-02-17T00:25:00Z</dcterms:created>
  <dcterms:modified xsi:type="dcterms:W3CDTF">2021-02-17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8D4C803F08B84C877AA1F46E06687E</vt:lpwstr>
  </property>
</Properties>
</file>